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BD7A14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for Find reminder of array multiplication divided by n</w:t>
      </w:r>
    </w:p>
    <w:p w14:paraId="4A0D1982" w14:textId="77777777" w:rsidR="00E6485B" w:rsidRDefault="00E6485B" w:rsidP="00E6485B">
      <w:r>
        <w:t xml:space="preserve">def </w:t>
      </w:r>
      <w:proofErr w:type="spellStart"/>
      <w:r>
        <w:t>find_remainder</w:t>
      </w:r>
      <w:proofErr w:type="spellEnd"/>
      <w:r>
        <w:t>(</w:t>
      </w:r>
      <w:proofErr w:type="spellStart"/>
      <w:r>
        <w:t>arr</w:t>
      </w:r>
      <w:proofErr w:type="spellEnd"/>
      <w:r>
        <w:t>, n):</w:t>
      </w:r>
    </w:p>
    <w:p w14:paraId="7398632B" w14:textId="77777777" w:rsidR="00E6485B" w:rsidRDefault="00E6485B" w:rsidP="00E6485B">
      <w:r>
        <w:t xml:space="preserve">    product = 1</w:t>
      </w:r>
    </w:p>
    <w:p w14:paraId="38216BBF" w14:textId="77777777" w:rsidR="00E6485B" w:rsidRDefault="00E6485B" w:rsidP="00E6485B">
      <w:r>
        <w:t xml:space="preserve">    for </w:t>
      </w:r>
      <w:proofErr w:type="spellStart"/>
      <w:r>
        <w:t>num</w:t>
      </w:r>
      <w:proofErr w:type="spellEnd"/>
      <w:r>
        <w:t xml:space="preserve"> in </w:t>
      </w:r>
      <w:proofErr w:type="spellStart"/>
      <w:r>
        <w:t>arr</w:t>
      </w:r>
      <w:proofErr w:type="spellEnd"/>
      <w:r>
        <w:t>:</w:t>
      </w:r>
    </w:p>
    <w:p w14:paraId="752F536D" w14:textId="77777777" w:rsidR="00E6485B" w:rsidRDefault="00E6485B" w:rsidP="00E6485B">
      <w:r>
        <w:t xml:space="preserve">        product *= </w:t>
      </w:r>
      <w:proofErr w:type="spellStart"/>
      <w:r>
        <w:t>num</w:t>
      </w:r>
      <w:proofErr w:type="spellEnd"/>
    </w:p>
    <w:p w14:paraId="33A08305" w14:textId="77777777" w:rsidR="00E6485B" w:rsidRDefault="00E6485B" w:rsidP="00E6485B">
      <w:r>
        <w:t xml:space="preserve">    remainder = product % n</w:t>
      </w:r>
    </w:p>
    <w:p w14:paraId="2FCF2B90" w14:textId="77777777" w:rsidR="00E6485B" w:rsidRDefault="00E6485B" w:rsidP="00E6485B">
      <w:r>
        <w:t xml:space="preserve">    return remainder</w:t>
      </w:r>
    </w:p>
    <w:p w14:paraId="39C6F77F" w14:textId="77777777" w:rsidR="00E6485B" w:rsidRDefault="00E6485B" w:rsidP="00E6485B"/>
    <w:p w14:paraId="2111A838" w14:textId="77777777" w:rsidR="00E6485B" w:rsidRDefault="00E6485B" w:rsidP="00E6485B">
      <w:r>
        <w:t>array = [int(x) for x in input("Enter the array elements separated by space: ").split()]</w:t>
      </w:r>
    </w:p>
    <w:p w14:paraId="3D6F2118" w14:textId="77777777" w:rsidR="00E6485B" w:rsidRDefault="00E6485B" w:rsidP="00E6485B">
      <w:r>
        <w:t>n = int(input("Enter the value of n: "))</w:t>
      </w:r>
    </w:p>
    <w:p w14:paraId="6B556AC3" w14:textId="77777777" w:rsidR="00E6485B" w:rsidRDefault="00E6485B" w:rsidP="00E6485B">
      <w:r>
        <w:t xml:space="preserve">result = </w:t>
      </w:r>
      <w:proofErr w:type="spellStart"/>
      <w:r>
        <w:t>find_remainder</w:t>
      </w:r>
      <w:proofErr w:type="spellEnd"/>
      <w:r>
        <w:t>(array, n)</w:t>
      </w:r>
    </w:p>
    <w:p w14:paraId="6EE74AF2" w14:textId="46ED9AE6" w:rsidR="00E6485B" w:rsidRDefault="00E6485B" w:rsidP="00E6485B">
      <w:r>
        <w:t>print("The remainder of array multiplication divided by", n, "is", result)</w:t>
      </w:r>
    </w:p>
    <w:p w14:paraId="64ABA920" w14:textId="77777777" w:rsidR="00E6485B" w:rsidRDefault="00E6485B" w:rsidP="00E6485B"/>
    <w:p w14:paraId="6DB1BBF8" w14:textId="77777777" w:rsidR="00E6485B" w:rsidRDefault="00E6485B" w:rsidP="00E6485B"/>
    <w:p w14:paraId="24BD7A15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check if given array is Monotonic</w:t>
      </w:r>
    </w:p>
    <w:p w14:paraId="2C87ADC4" w14:textId="77777777" w:rsidR="00E6485B" w:rsidRDefault="00E6485B" w:rsidP="00E6485B">
      <w:r>
        <w:t xml:space="preserve">def </w:t>
      </w:r>
      <w:proofErr w:type="spellStart"/>
      <w:r>
        <w:t>is_monotonic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6C220EAB" w14:textId="77777777" w:rsidR="00E6485B" w:rsidRDefault="00E6485B" w:rsidP="00E6485B">
      <w:r>
        <w:t xml:space="preserve">    increasing = decreasing = True</w:t>
      </w:r>
    </w:p>
    <w:p w14:paraId="7199A77C" w14:textId="77777777" w:rsidR="00E6485B" w:rsidRDefault="00E6485B" w:rsidP="00E6485B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- 1):</w:t>
      </w:r>
    </w:p>
    <w:p w14:paraId="2EBB3982" w14:textId="77777777" w:rsidR="00E6485B" w:rsidRDefault="00E6485B" w:rsidP="00E6485B">
      <w:r>
        <w:t xml:space="preserve">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g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5F99F4A2" w14:textId="77777777" w:rsidR="00E6485B" w:rsidRDefault="00E6485B" w:rsidP="00E6485B">
      <w:r>
        <w:t xml:space="preserve">            increasing = False</w:t>
      </w:r>
    </w:p>
    <w:p w14:paraId="304AE4D6" w14:textId="77777777" w:rsidR="00E6485B" w:rsidRDefault="00E6485B" w:rsidP="00E6485B">
      <w:r>
        <w:t xml:space="preserve">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:</w:t>
      </w:r>
    </w:p>
    <w:p w14:paraId="4439B47E" w14:textId="77777777" w:rsidR="00E6485B" w:rsidRDefault="00E6485B" w:rsidP="00E6485B">
      <w:r>
        <w:t xml:space="preserve">            decreasing = False</w:t>
      </w:r>
    </w:p>
    <w:p w14:paraId="74CE1BF0" w14:textId="77777777" w:rsidR="00E6485B" w:rsidRDefault="00E6485B" w:rsidP="00E6485B">
      <w:r>
        <w:t xml:space="preserve">    return increasing or decreasing</w:t>
      </w:r>
    </w:p>
    <w:p w14:paraId="2212C20C" w14:textId="77777777" w:rsidR="00E6485B" w:rsidRDefault="00E6485B" w:rsidP="00E6485B"/>
    <w:p w14:paraId="44AB0393" w14:textId="77777777" w:rsidR="00E6485B" w:rsidRDefault="00E6485B" w:rsidP="00E6485B">
      <w:r>
        <w:t>array = [int(x) for x in input("Enter the array elements separated by space: ").split()]</w:t>
      </w:r>
    </w:p>
    <w:p w14:paraId="6FB50799" w14:textId="77777777" w:rsidR="00E6485B" w:rsidRDefault="00E6485B" w:rsidP="00E6485B">
      <w:r>
        <w:t xml:space="preserve">if </w:t>
      </w:r>
      <w:proofErr w:type="spellStart"/>
      <w:r>
        <w:t>is_monotonic</w:t>
      </w:r>
      <w:proofErr w:type="spellEnd"/>
      <w:r>
        <w:t>(array):</w:t>
      </w:r>
    </w:p>
    <w:p w14:paraId="0EF179B0" w14:textId="77777777" w:rsidR="00E6485B" w:rsidRDefault="00E6485B" w:rsidP="00E6485B">
      <w:r>
        <w:t xml:space="preserve">    print("The array is monotonic")</w:t>
      </w:r>
    </w:p>
    <w:p w14:paraId="60D60736" w14:textId="77777777" w:rsidR="00E6485B" w:rsidRDefault="00E6485B" w:rsidP="00E6485B">
      <w:r>
        <w:t>else:</w:t>
      </w:r>
    </w:p>
    <w:p w14:paraId="46D2BC47" w14:textId="0DDF9E41" w:rsidR="00E6485B" w:rsidRDefault="00E6485B" w:rsidP="00E6485B">
      <w:r>
        <w:t xml:space="preserve">    print("The array is not monotonic")</w:t>
      </w:r>
    </w:p>
    <w:p w14:paraId="3380FC2F" w14:textId="77777777" w:rsidR="00E6485B" w:rsidRDefault="00E6485B" w:rsidP="00E6485B"/>
    <w:p w14:paraId="11CD671E" w14:textId="77777777" w:rsidR="00E6485B" w:rsidRDefault="00E6485B" w:rsidP="00E6485B"/>
    <w:p w14:paraId="75DDC021" w14:textId="77777777" w:rsidR="00E6485B" w:rsidRDefault="00E6485B" w:rsidP="00E6485B"/>
    <w:p w14:paraId="24BD7A16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interchange first and last elements in a list</w:t>
      </w:r>
    </w:p>
    <w:p w14:paraId="60EE3159" w14:textId="77777777" w:rsidR="00E6485B" w:rsidRDefault="00E6485B" w:rsidP="00E6485B">
      <w:r>
        <w:t xml:space="preserve">def </w:t>
      </w:r>
      <w:proofErr w:type="spellStart"/>
      <w:r>
        <w:t>interchange_elements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CE80916" w14:textId="77777777" w:rsidR="00E6485B" w:rsidRDefault="00E6485B" w:rsidP="00E6485B">
      <w:r>
        <w:t xml:space="preserve">    if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&gt;= 2:</w:t>
      </w:r>
    </w:p>
    <w:p w14:paraId="5CB15E18" w14:textId="77777777" w:rsidR="00E6485B" w:rsidRDefault="00E6485B" w:rsidP="00E6485B">
      <w:r>
        <w:t xml:space="preserve">        </w:t>
      </w:r>
      <w:proofErr w:type="spellStart"/>
      <w:r>
        <w:t>arr</w:t>
      </w:r>
      <w:proofErr w:type="spellEnd"/>
      <w:r>
        <w:t xml:space="preserve">[0], </w:t>
      </w:r>
      <w:proofErr w:type="spellStart"/>
      <w:r>
        <w:t>arr</w:t>
      </w:r>
      <w:proofErr w:type="spellEnd"/>
      <w:r>
        <w:t xml:space="preserve">[-1] = </w:t>
      </w:r>
      <w:proofErr w:type="spellStart"/>
      <w:r>
        <w:t>arr</w:t>
      </w:r>
      <w:proofErr w:type="spellEnd"/>
      <w:r>
        <w:t xml:space="preserve">[-1], </w:t>
      </w:r>
      <w:proofErr w:type="spellStart"/>
      <w:r>
        <w:t>arr</w:t>
      </w:r>
      <w:proofErr w:type="spellEnd"/>
      <w:r>
        <w:t>[0]</w:t>
      </w:r>
    </w:p>
    <w:p w14:paraId="1B73950A" w14:textId="77777777" w:rsidR="00E6485B" w:rsidRDefault="00E6485B" w:rsidP="00E6485B">
      <w:r>
        <w:t xml:space="preserve">    return </w:t>
      </w:r>
      <w:proofErr w:type="spellStart"/>
      <w:r>
        <w:t>arr</w:t>
      </w:r>
      <w:proofErr w:type="spellEnd"/>
    </w:p>
    <w:p w14:paraId="3C295DB3" w14:textId="77777777" w:rsidR="00E6485B" w:rsidRDefault="00E6485B" w:rsidP="00E6485B"/>
    <w:p w14:paraId="19FC774B" w14:textId="77777777" w:rsidR="00E6485B" w:rsidRDefault="00E6485B" w:rsidP="00E6485B">
      <w:r>
        <w:t>array = [int(x) for x in input("Enter the array elements separated by space: ").split()]</w:t>
      </w:r>
    </w:p>
    <w:p w14:paraId="057934DE" w14:textId="77777777" w:rsidR="00E6485B" w:rsidRDefault="00E6485B" w:rsidP="00E6485B">
      <w:r>
        <w:t xml:space="preserve">result = </w:t>
      </w:r>
      <w:proofErr w:type="spellStart"/>
      <w:r>
        <w:t>interchange_elements</w:t>
      </w:r>
      <w:proofErr w:type="spellEnd"/>
      <w:r>
        <w:t>(array)</w:t>
      </w:r>
    </w:p>
    <w:p w14:paraId="1D2A0A7F" w14:textId="15EDDA1B" w:rsidR="00E6485B" w:rsidRDefault="00E6485B" w:rsidP="00E6485B">
      <w:r>
        <w:t>print("The array after interchanging first and last elements is", result)</w:t>
      </w:r>
    </w:p>
    <w:p w14:paraId="2D148762" w14:textId="77777777" w:rsidR="00E6485B" w:rsidRDefault="00E6485B" w:rsidP="00E6485B"/>
    <w:p w14:paraId="4D43C6FE" w14:textId="77777777" w:rsidR="00E6485B" w:rsidRDefault="00E6485B" w:rsidP="00E6485B"/>
    <w:p w14:paraId="24BD7A17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swap two elements in a list</w:t>
      </w:r>
    </w:p>
    <w:p w14:paraId="3E4495B8" w14:textId="77777777" w:rsidR="00E6485B" w:rsidRDefault="00E6485B" w:rsidP="00E6485B">
      <w:r>
        <w:t xml:space="preserve">def </w:t>
      </w:r>
      <w:proofErr w:type="spellStart"/>
      <w:r>
        <w:t>swap_elements</w:t>
      </w:r>
      <w:proofErr w:type="spellEnd"/>
      <w:r>
        <w:t>(</w:t>
      </w:r>
      <w:proofErr w:type="spellStart"/>
      <w:r>
        <w:t>arr</w:t>
      </w:r>
      <w:proofErr w:type="spellEnd"/>
      <w:r>
        <w:t>, index1, index2):</w:t>
      </w:r>
    </w:p>
    <w:p w14:paraId="68309A1E" w14:textId="77777777" w:rsidR="00E6485B" w:rsidRDefault="00E6485B" w:rsidP="00E6485B">
      <w:r>
        <w:t xml:space="preserve">    if 0 &lt;= index1 &lt;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 xml:space="preserve">) and 0 &lt;= index2 &lt;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B956EC8" w14:textId="77777777" w:rsidR="00E6485B" w:rsidRDefault="00E6485B" w:rsidP="00E6485B">
      <w:r>
        <w:t xml:space="preserve">        </w:t>
      </w:r>
      <w:proofErr w:type="spellStart"/>
      <w:r>
        <w:t>arr</w:t>
      </w:r>
      <w:proofErr w:type="spellEnd"/>
      <w:r>
        <w:t xml:space="preserve">[index1], </w:t>
      </w:r>
      <w:proofErr w:type="spellStart"/>
      <w:r>
        <w:t>arr</w:t>
      </w:r>
      <w:proofErr w:type="spellEnd"/>
      <w:r>
        <w:t xml:space="preserve">[index2] = </w:t>
      </w:r>
      <w:proofErr w:type="spellStart"/>
      <w:r>
        <w:t>arr</w:t>
      </w:r>
      <w:proofErr w:type="spellEnd"/>
      <w:r>
        <w:t xml:space="preserve">[index2], </w:t>
      </w:r>
      <w:proofErr w:type="spellStart"/>
      <w:r>
        <w:t>arr</w:t>
      </w:r>
      <w:proofErr w:type="spellEnd"/>
      <w:r>
        <w:t>[index1]</w:t>
      </w:r>
    </w:p>
    <w:p w14:paraId="1EC7A821" w14:textId="77777777" w:rsidR="00E6485B" w:rsidRDefault="00E6485B" w:rsidP="00E6485B">
      <w:r>
        <w:t xml:space="preserve">    return </w:t>
      </w:r>
      <w:proofErr w:type="spellStart"/>
      <w:r>
        <w:t>arr</w:t>
      </w:r>
      <w:proofErr w:type="spellEnd"/>
    </w:p>
    <w:p w14:paraId="6C89B9AD" w14:textId="77777777" w:rsidR="00E6485B" w:rsidRDefault="00E6485B" w:rsidP="00E6485B"/>
    <w:p w14:paraId="7AA50AD2" w14:textId="77777777" w:rsidR="00E6485B" w:rsidRDefault="00E6485B" w:rsidP="00E6485B">
      <w:r>
        <w:t>array = [int(x) for x in input("Enter the array elements separated by space: ").split()]</w:t>
      </w:r>
    </w:p>
    <w:p w14:paraId="289D0690" w14:textId="77777777" w:rsidR="00E6485B" w:rsidRDefault="00E6485B" w:rsidP="00E6485B">
      <w:r>
        <w:t>index1 = int(input("Enter the index of the first element to swap: "))</w:t>
      </w:r>
    </w:p>
    <w:p w14:paraId="2B1187EC" w14:textId="77777777" w:rsidR="00E6485B" w:rsidRDefault="00E6485B" w:rsidP="00E6485B">
      <w:r>
        <w:t>index2 = int(input("Enter the index of the second element to swap: "))</w:t>
      </w:r>
    </w:p>
    <w:p w14:paraId="5A9838C2" w14:textId="77777777" w:rsidR="00E6485B" w:rsidRDefault="00E6485B" w:rsidP="00E6485B">
      <w:r>
        <w:t xml:space="preserve">result = </w:t>
      </w:r>
      <w:proofErr w:type="spellStart"/>
      <w:r>
        <w:t>swap_elements</w:t>
      </w:r>
      <w:proofErr w:type="spellEnd"/>
      <w:r>
        <w:t>(array, index1, index2)</w:t>
      </w:r>
    </w:p>
    <w:p w14:paraId="7B4E6412" w14:textId="1CC64405" w:rsidR="00E6485B" w:rsidRDefault="00E6485B" w:rsidP="00E6485B">
      <w:r>
        <w:t>print("The array after swapping the elements is", result)</w:t>
      </w:r>
    </w:p>
    <w:p w14:paraId="1CAED35F" w14:textId="77777777" w:rsidR="00E6485B" w:rsidRDefault="00E6485B" w:rsidP="00E6485B"/>
    <w:p w14:paraId="7AF591BF" w14:textId="77777777" w:rsidR="00E6485B" w:rsidRDefault="00E6485B" w:rsidP="00E6485B"/>
    <w:p w14:paraId="24BD7A18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find length of list</w:t>
      </w:r>
    </w:p>
    <w:p w14:paraId="145E567B" w14:textId="77777777" w:rsidR="00E6485B" w:rsidRDefault="00E6485B" w:rsidP="00E6485B">
      <w:r>
        <w:t xml:space="preserve">def </w:t>
      </w:r>
      <w:proofErr w:type="spellStart"/>
      <w:r>
        <w:t>find_length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02287BF6" w14:textId="77777777" w:rsidR="00E6485B" w:rsidRDefault="00E6485B" w:rsidP="00E6485B">
      <w:r>
        <w:t xml:space="preserve">    return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66284696" w14:textId="77777777" w:rsidR="00E6485B" w:rsidRDefault="00E6485B" w:rsidP="00E6485B"/>
    <w:p w14:paraId="3228C781" w14:textId="77777777" w:rsidR="00E6485B" w:rsidRDefault="00E6485B" w:rsidP="00E6485B">
      <w:r>
        <w:t>array = [int(x) for x in input("Enter the array elements separated by space: ").split()]</w:t>
      </w:r>
    </w:p>
    <w:p w14:paraId="617A76A1" w14:textId="77777777" w:rsidR="00E6485B" w:rsidRDefault="00E6485B" w:rsidP="00E6485B">
      <w:r>
        <w:t xml:space="preserve">length = </w:t>
      </w:r>
      <w:proofErr w:type="spellStart"/>
      <w:r>
        <w:t>find_length</w:t>
      </w:r>
      <w:proofErr w:type="spellEnd"/>
      <w:r>
        <w:t>(array)</w:t>
      </w:r>
    </w:p>
    <w:p w14:paraId="2C2E14D0" w14:textId="3225E55E" w:rsidR="00E6485B" w:rsidRDefault="00E6485B" w:rsidP="00E6485B">
      <w:r>
        <w:lastRenderedPageBreak/>
        <w:t>print("The length of the list is", length)</w:t>
      </w:r>
    </w:p>
    <w:p w14:paraId="79A3C562" w14:textId="77777777" w:rsidR="00E6485B" w:rsidRDefault="00E6485B" w:rsidP="00E6485B"/>
    <w:p w14:paraId="735AE61A" w14:textId="77777777" w:rsidR="00E6485B" w:rsidRDefault="00E6485B" w:rsidP="00E6485B"/>
    <w:p w14:paraId="3A091DEA" w14:textId="77777777" w:rsidR="00E6485B" w:rsidRDefault="00E6485B" w:rsidP="00E6485B"/>
    <w:p w14:paraId="24BD7A19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check if element exists in list</w:t>
      </w:r>
    </w:p>
    <w:p w14:paraId="416DD1B9" w14:textId="77777777" w:rsidR="00E6485B" w:rsidRDefault="00E6485B" w:rsidP="00E6485B">
      <w:r>
        <w:t xml:space="preserve">def </w:t>
      </w:r>
      <w:proofErr w:type="spellStart"/>
      <w:r>
        <w:t>element_exists</w:t>
      </w:r>
      <w:proofErr w:type="spellEnd"/>
      <w:r>
        <w:t>(</w:t>
      </w:r>
      <w:proofErr w:type="spellStart"/>
      <w:r>
        <w:t>arr</w:t>
      </w:r>
      <w:proofErr w:type="spellEnd"/>
      <w:r>
        <w:t>, element):</w:t>
      </w:r>
    </w:p>
    <w:p w14:paraId="2D1379E7" w14:textId="77777777" w:rsidR="00E6485B" w:rsidRDefault="00E6485B" w:rsidP="00E6485B">
      <w:r>
        <w:t xml:space="preserve">    return element in </w:t>
      </w:r>
      <w:proofErr w:type="spellStart"/>
      <w:r>
        <w:t>arr</w:t>
      </w:r>
      <w:proofErr w:type="spellEnd"/>
    </w:p>
    <w:p w14:paraId="5F3868A2" w14:textId="77777777" w:rsidR="00E6485B" w:rsidRDefault="00E6485B" w:rsidP="00E6485B"/>
    <w:p w14:paraId="12130744" w14:textId="77777777" w:rsidR="00E6485B" w:rsidRDefault="00E6485B" w:rsidP="00E6485B">
      <w:r>
        <w:t>array = [int(x) for x in input("Enter the array elements separated by space: ").split()]</w:t>
      </w:r>
    </w:p>
    <w:p w14:paraId="7F0A6B34" w14:textId="77777777" w:rsidR="00E6485B" w:rsidRDefault="00E6485B" w:rsidP="00E6485B">
      <w:r>
        <w:t>element = int(input("Enter the element to check: "))</w:t>
      </w:r>
    </w:p>
    <w:p w14:paraId="4DBFB03D" w14:textId="77777777" w:rsidR="00E6485B" w:rsidRDefault="00E6485B" w:rsidP="00E6485B">
      <w:r>
        <w:t xml:space="preserve">if </w:t>
      </w:r>
      <w:proofErr w:type="spellStart"/>
      <w:r>
        <w:t>element_exists</w:t>
      </w:r>
      <w:proofErr w:type="spellEnd"/>
      <w:r>
        <w:t>(array, element):</w:t>
      </w:r>
    </w:p>
    <w:p w14:paraId="4DD8E1DC" w14:textId="77777777" w:rsidR="00E6485B" w:rsidRDefault="00E6485B" w:rsidP="00E6485B">
      <w:r>
        <w:t xml:space="preserve">    print("The element", element, "exists in the list")</w:t>
      </w:r>
    </w:p>
    <w:p w14:paraId="145D9CA0" w14:textId="77777777" w:rsidR="00E6485B" w:rsidRDefault="00E6485B" w:rsidP="00E6485B">
      <w:r>
        <w:t>else:</w:t>
      </w:r>
    </w:p>
    <w:p w14:paraId="03027597" w14:textId="664E6896" w:rsidR="00E6485B" w:rsidRDefault="00E6485B" w:rsidP="00E6485B">
      <w:r>
        <w:t xml:space="preserve">    print("The element", element, "does not exist in the list")</w:t>
      </w:r>
    </w:p>
    <w:p w14:paraId="1A7FA72A" w14:textId="77777777" w:rsidR="00E6485B" w:rsidRDefault="00E6485B" w:rsidP="00E6485B"/>
    <w:p w14:paraId="6BC37AE0" w14:textId="77777777" w:rsidR="00E6485B" w:rsidRDefault="00E6485B" w:rsidP="00E6485B"/>
    <w:p w14:paraId="56548B34" w14:textId="77777777" w:rsidR="00E6485B" w:rsidRDefault="00E6485B" w:rsidP="00E6485B"/>
    <w:p w14:paraId="24BD7A1A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clear a list in Python</w:t>
      </w:r>
    </w:p>
    <w:p w14:paraId="1B60C23B" w14:textId="77777777" w:rsidR="00E6485B" w:rsidRDefault="00E6485B" w:rsidP="00E6485B">
      <w:r>
        <w:t xml:space="preserve">def </w:t>
      </w:r>
      <w:proofErr w:type="spellStart"/>
      <w:r>
        <w:t>clear_lis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6A081C10" w14:textId="77777777" w:rsidR="00E6485B" w:rsidRDefault="00E6485B" w:rsidP="00E6485B">
      <w:r>
        <w:t xml:space="preserve">    </w:t>
      </w:r>
      <w:proofErr w:type="spellStart"/>
      <w:r>
        <w:t>arr.clear</w:t>
      </w:r>
      <w:proofErr w:type="spellEnd"/>
      <w:r>
        <w:t>()</w:t>
      </w:r>
    </w:p>
    <w:p w14:paraId="54297F5B" w14:textId="77777777" w:rsidR="00E6485B" w:rsidRDefault="00E6485B" w:rsidP="00E6485B">
      <w:r>
        <w:t xml:space="preserve">    return </w:t>
      </w:r>
      <w:proofErr w:type="spellStart"/>
      <w:r>
        <w:t>arr</w:t>
      </w:r>
      <w:proofErr w:type="spellEnd"/>
    </w:p>
    <w:p w14:paraId="5707B553" w14:textId="77777777" w:rsidR="00E6485B" w:rsidRDefault="00E6485B" w:rsidP="00E6485B"/>
    <w:p w14:paraId="5DC4273D" w14:textId="77777777" w:rsidR="00E6485B" w:rsidRDefault="00E6485B" w:rsidP="00E6485B">
      <w:r>
        <w:t>array = [int(x) for x in input("Enter the array elements separated by space: ").split()]</w:t>
      </w:r>
    </w:p>
    <w:p w14:paraId="49223330" w14:textId="77777777" w:rsidR="00E6485B" w:rsidRDefault="00E6485B" w:rsidP="00E6485B">
      <w:r>
        <w:t xml:space="preserve">result = </w:t>
      </w:r>
      <w:proofErr w:type="spellStart"/>
      <w:r>
        <w:t>clear_list</w:t>
      </w:r>
      <w:proofErr w:type="spellEnd"/>
      <w:r>
        <w:t>(array)</w:t>
      </w:r>
    </w:p>
    <w:p w14:paraId="6C0E96F0" w14:textId="4012A515" w:rsidR="00E6485B" w:rsidRDefault="00E6485B" w:rsidP="00E6485B">
      <w:r>
        <w:t>print("The list after clearing is", result)</w:t>
      </w:r>
    </w:p>
    <w:p w14:paraId="483F4A08" w14:textId="77777777" w:rsidR="00E6485B" w:rsidRDefault="00E6485B" w:rsidP="00E6485B"/>
    <w:p w14:paraId="300E13A9" w14:textId="77777777" w:rsidR="00E6485B" w:rsidRDefault="00E6485B" w:rsidP="00E6485B"/>
    <w:p w14:paraId="24BD7A1B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Reversing a List</w:t>
      </w:r>
    </w:p>
    <w:p w14:paraId="42D7480F" w14:textId="77777777" w:rsidR="00E6485B" w:rsidRDefault="00E6485B" w:rsidP="00E6485B">
      <w:r>
        <w:t xml:space="preserve">def </w:t>
      </w:r>
      <w:proofErr w:type="spellStart"/>
      <w:r>
        <w:t>find_sum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57F44243" w14:textId="77777777" w:rsidR="00E6485B" w:rsidRDefault="00E6485B" w:rsidP="00E6485B">
      <w:r>
        <w:t xml:space="preserve">    return sum(</w:t>
      </w:r>
      <w:proofErr w:type="spellStart"/>
      <w:r>
        <w:t>arr</w:t>
      </w:r>
      <w:proofErr w:type="spellEnd"/>
      <w:r>
        <w:t>)</w:t>
      </w:r>
    </w:p>
    <w:p w14:paraId="509EE3DF" w14:textId="77777777" w:rsidR="00E6485B" w:rsidRDefault="00E6485B" w:rsidP="00E6485B"/>
    <w:p w14:paraId="7A98D28D" w14:textId="77777777" w:rsidR="00E6485B" w:rsidRDefault="00E6485B" w:rsidP="00E6485B">
      <w:r>
        <w:lastRenderedPageBreak/>
        <w:t>array = [int(x) for x in input("Enter the array elements separated by space: ").split()]</w:t>
      </w:r>
    </w:p>
    <w:p w14:paraId="53D264AE" w14:textId="77777777" w:rsidR="00E6485B" w:rsidRDefault="00E6485B" w:rsidP="00E6485B">
      <w:proofErr w:type="spellStart"/>
      <w:r>
        <w:t>sum_of_elements</w:t>
      </w:r>
      <w:proofErr w:type="spellEnd"/>
      <w:r>
        <w:t xml:space="preserve"> = </w:t>
      </w:r>
      <w:proofErr w:type="spellStart"/>
      <w:r>
        <w:t>find_sum</w:t>
      </w:r>
      <w:proofErr w:type="spellEnd"/>
      <w:r>
        <w:t>(array)</w:t>
      </w:r>
    </w:p>
    <w:p w14:paraId="6DFE1BBE" w14:textId="496D51FC" w:rsidR="00E6485B" w:rsidRDefault="00E6485B" w:rsidP="00E6485B">
      <w:r>
        <w:t xml:space="preserve">print("The sum of elements in the list is", </w:t>
      </w:r>
      <w:proofErr w:type="spellStart"/>
      <w:r>
        <w:t>sum_of_elements</w:t>
      </w:r>
      <w:proofErr w:type="spellEnd"/>
      <w:r>
        <w:t>)</w:t>
      </w:r>
    </w:p>
    <w:p w14:paraId="4967EE01" w14:textId="77777777" w:rsidR="00E6485B" w:rsidRDefault="00E6485B" w:rsidP="00E6485B"/>
    <w:p w14:paraId="4C56F7FA" w14:textId="77777777" w:rsidR="00E6485B" w:rsidRDefault="00E6485B" w:rsidP="00E6485B"/>
    <w:p w14:paraId="24BD7A1C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find sum of elements in list</w:t>
      </w:r>
    </w:p>
    <w:p w14:paraId="5C128FBE" w14:textId="77777777" w:rsidR="00E6485B" w:rsidRDefault="00E6485B" w:rsidP="00E6485B">
      <w:r>
        <w:t xml:space="preserve">def </w:t>
      </w:r>
      <w:proofErr w:type="spellStart"/>
      <w:r>
        <w:t>find_sum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4F21530D" w14:textId="77777777" w:rsidR="00E6485B" w:rsidRDefault="00E6485B" w:rsidP="00E6485B">
      <w:r>
        <w:t xml:space="preserve">    return sum(</w:t>
      </w:r>
      <w:proofErr w:type="spellStart"/>
      <w:r>
        <w:t>arr</w:t>
      </w:r>
      <w:proofErr w:type="spellEnd"/>
      <w:r>
        <w:t>)</w:t>
      </w:r>
    </w:p>
    <w:p w14:paraId="4C7BEA32" w14:textId="77777777" w:rsidR="00E6485B" w:rsidRDefault="00E6485B" w:rsidP="00E6485B"/>
    <w:p w14:paraId="48D45D26" w14:textId="77777777" w:rsidR="00E6485B" w:rsidRDefault="00E6485B" w:rsidP="00E6485B">
      <w:r>
        <w:t>array = [int(x) for x in input("Enter the array elements separated by space: ").split()]</w:t>
      </w:r>
    </w:p>
    <w:p w14:paraId="1606649B" w14:textId="77777777" w:rsidR="00E6485B" w:rsidRDefault="00E6485B" w:rsidP="00E6485B">
      <w:proofErr w:type="spellStart"/>
      <w:r>
        <w:t>sum_of_elements</w:t>
      </w:r>
      <w:proofErr w:type="spellEnd"/>
      <w:r>
        <w:t xml:space="preserve"> = </w:t>
      </w:r>
      <w:proofErr w:type="spellStart"/>
      <w:r>
        <w:t>find_sum</w:t>
      </w:r>
      <w:proofErr w:type="spellEnd"/>
      <w:r>
        <w:t>(array)</w:t>
      </w:r>
    </w:p>
    <w:p w14:paraId="61046EAB" w14:textId="0E4E5412" w:rsidR="00E6485B" w:rsidRDefault="00E6485B" w:rsidP="00E6485B">
      <w:r>
        <w:t xml:space="preserve">print("The sum of elements in the list is", </w:t>
      </w:r>
      <w:proofErr w:type="spellStart"/>
      <w:r>
        <w:t>sum_of_elements</w:t>
      </w:r>
      <w:proofErr w:type="spellEnd"/>
      <w:r>
        <w:t>)</w:t>
      </w:r>
    </w:p>
    <w:p w14:paraId="6B66045A" w14:textId="77777777" w:rsidR="00E6485B" w:rsidRDefault="00E6485B" w:rsidP="00E6485B"/>
    <w:p w14:paraId="7EB7222A" w14:textId="77777777" w:rsidR="00E6485B" w:rsidRDefault="00E6485B" w:rsidP="00E6485B"/>
    <w:p w14:paraId="24BD7A1D" w14:textId="77777777" w:rsidR="00582729" w:rsidRDefault="00AD0819" w:rsidP="00AD0819">
      <w:pPr>
        <w:pStyle w:val="ListParagraph"/>
        <w:numPr>
          <w:ilvl w:val="0"/>
          <w:numId w:val="1"/>
        </w:numPr>
      </w:pPr>
      <w:r>
        <w:t>write a program to Multiply all numbers in the list</w:t>
      </w:r>
    </w:p>
    <w:p w14:paraId="74EB8602" w14:textId="77777777" w:rsidR="00E6485B" w:rsidRDefault="00E6485B" w:rsidP="00E6485B"/>
    <w:p w14:paraId="70274F69" w14:textId="77777777" w:rsidR="00E6485B" w:rsidRDefault="00E6485B" w:rsidP="00E6485B">
      <w:r>
        <w:t xml:space="preserve">def </w:t>
      </w:r>
      <w:proofErr w:type="spellStart"/>
      <w:r>
        <w:t>multiply_numbers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F1E659C" w14:textId="77777777" w:rsidR="00E6485B" w:rsidRDefault="00E6485B" w:rsidP="00E6485B">
      <w:r>
        <w:t xml:space="preserve">    product = 1</w:t>
      </w:r>
    </w:p>
    <w:p w14:paraId="3C2CCBE4" w14:textId="77777777" w:rsidR="00E6485B" w:rsidRDefault="00E6485B" w:rsidP="00E6485B">
      <w:r>
        <w:t xml:space="preserve">    for </w:t>
      </w:r>
      <w:proofErr w:type="spellStart"/>
      <w:r>
        <w:t>num</w:t>
      </w:r>
      <w:proofErr w:type="spellEnd"/>
      <w:r>
        <w:t xml:space="preserve"> in </w:t>
      </w:r>
      <w:proofErr w:type="spellStart"/>
      <w:r>
        <w:t>arr</w:t>
      </w:r>
      <w:proofErr w:type="spellEnd"/>
      <w:r>
        <w:t>:</w:t>
      </w:r>
    </w:p>
    <w:p w14:paraId="1D96C8D7" w14:textId="77777777" w:rsidR="00E6485B" w:rsidRDefault="00E6485B" w:rsidP="00E6485B">
      <w:r>
        <w:t xml:space="preserve">        product *= </w:t>
      </w:r>
      <w:proofErr w:type="spellStart"/>
      <w:r>
        <w:t>num</w:t>
      </w:r>
      <w:proofErr w:type="spellEnd"/>
    </w:p>
    <w:p w14:paraId="3CA39FDF" w14:textId="77777777" w:rsidR="00E6485B" w:rsidRDefault="00E6485B" w:rsidP="00E6485B">
      <w:r>
        <w:t xml:space="preserve">    return product</w:t>
      </w:r>
    </w:p>
    <w:p w14:paraId="6C38F797" w14:textId="77777777" w:rsidR="00E6485B" w:rsidRDefault="00E6485B" w:rsidP="00E6485B"/>
    <w:p w14:paraId="607F43EE" w14:textId="77777777" w:rsidR="00E6485B" w:rsidRDefault="00E6485B" w:rsidP="00E6485B">
      <w:r>
        <w:t>array = [int(x) for x in input("Enter the array elements separated by space: ").split()]</w:t>
      </w:r>
    </w:p>
    <w:p w14:paraId="0D5DE6D8" w14:textId="77777777" w:rsidR="00E6485B" w:rsidRDefault="00E6485B" w:rsidP="00E6485B">
      <w:r>
        <w:t xml:space="preserve">result = </w:t>
      </w:r>
      <w:proofErr w:type="spellStart"/>
      <w:r>
        <w:t>multiply_numbers</w:t>
      </w:r>
      <w:proofErr w:type="spellEnd"/>
      <w:r>
        <w:t>(array)</w:t>
      </w:r>
    </w:p>
    <w:p w14:paraId="7DC0B2E1" w14:textId="666D96BA" w:rsidR="00E6485B" w:rsidRDefault="00E6485B" w:rsidP="00E6485B">
      <w:r>
        <w:t>print("The product of all numbers in the list is", result)</w:t>
      </w:r>
    </w:p>
    <w:sectPr w:rsidR="00E648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4D7797"/>
    <w:multiLevelType w:val="hybridMultilevel"/>
    <w:tmpl w:val="3F5ADF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1732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xNbS0MDY3NDVS0lEKTi0uzszPAykwrAUApD+OfywAAAA="/>
  </w:docVars>
  <w:rsids>
    <w:rsidRoot w:val="00582729"/>
    <w:rsid w:val="00582729"/>
    <w:rsid w:val="00AD0819"/>
    <w:rsid w:val="00E64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BD7A14"/>
  <w15:chartTrackingRefBased/>
  <w15:docId w15:val="{F5704AF6-BDF7-485B-9964-73A98EAC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49</Words>
  <Characters>3133</Characters>
  <Application>Microsoft Office Word</Application>
  <DocSecurity>0</DocSecurity>
  <Lines>26</Lines>
  <Paragraphs>7</Paragraphs>
  <ScaleCrop>false</ScaleCrop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05:00:00Z</dcterms:created>
  <dcterms:modified xsi:type="dcterms:W3CDTF">2023-06-20T03:30:00Z</dcterms:modified>
</cp:coreProperties>
</file>